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SA WG2 Meeting #168</w:t>
      </w:r>
      <w:r w:rsidRPr="00312745">
        <w:rPr>
          <w:rFonts w:ascii="Arial" w:hAnsi="Arial" w:cs="Arial"/>
          <w:b/>
        </w:rPr>
        <w:tab/>
        <w:t>S2-250xxxxv</w:t>
      </w:r>
      <w:r w:rsidR="00803146" w:rsidRPr="00312745">
        <w:rPr>
          <w:rFonts w:ascii="Arial" w:hAnsi="Arial" w:cs="Arial"/>
          <w:b/>
        </w:rPr>
        <w:t>2</w:t>
      </w:r>
    </w:p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07 - 11 April, 2025, Goteborg</w:t>
      </w:r>
      <w:r w:rsidRPr="00312745">
        <w:rPr>
          <w:rFonts w:ascii="Arial" w:hAnsi="Arial" w:cs="Arial"/>
          <w:b/>
          <w:color w:val="0000FF"/>
        </w:rPr>
        <w:tab/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Source:</w:t>
      </w:r>
      <w:r w:rsidRPr="00312745">
        <w:rPr>
          <w:rFonts w:ascii="Arial" w:hAnsi="Arial" w:cs="Arial"/>
          <w:b/>
        </w:rPr>
        <w:tab/>
      </w:r>
      <w:r w:rsidRPr="00312745">
        <w:rPr>
          <w:rFonts w:ascii="Arial" w:hAnsi="Arial" w:cs="Arial"/>
          <w:b/>
          <w:lang w:eastAsia="ko-KR"/>
        </w:rPr>
        <w:t>Moderator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Title:</w:t>
      </w:r>
      <w:r w:rsidRPr="00312745">
        <w:rPr>
          <w:rFonts w:ascii="Arial" w:hAnsi="Arial" w:cs="Arial"/>
          <w:b/>
        </w:rPr>
        <w:tab/>
        <w:t>Discussion on work areas of 6G SA2 study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Document for:</w:t>
      </w:r>
      <w:r w:rsidRPr="00312745">
        <w:rPr>
          <w:rFonts w:ascii="Arial" w:hAnsi="Arial" w:cs="Arial"/>
          <w:b/>
        </w:rPr>
        <w:tab/>
        <w:t>Discussion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Agenda Item:</w:t>
      </w:r>
      <w:r w:rsidRPr="00312745">
        <w:rPr>
          <w:rFonts w:ascii="Arial" w:hAnsi="Arial" w:cs="Arial"/>
          <w:b/>
        </w:rPr>
        <w:tab/>
        <w:t>30.7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Work Item / Release:</w:t>
      </w:r>
      <w:r w:rsidRPr="00312745">
        <w:rPr>
          <w:rFonts w:ascii="Arial" w:hAnsi="Arial" w:cs="Arial"/>
          <w:b/>
        </w:rPr>
        <w:tab/>
        <w:t>Rel-20</w:t>
      </w:r>
    </w:p>
    <w:p w:rsidR="009829A2" w:rsidRPr="00312745" w:rsidRDefault="009829A2" w:rsidP="009829A2">
      <w:pPr>
        <w:rPr>
          <w:rFonts w:ascii="Arial" w:hAnsi="Arial" w:cs="Arial"/>
          <w:i/>
          <w:iCs/>
        </w:rPr>
      </w:pPr>
      <w:r w:rsidRPr="00312745">
        <w:rPr>
          <w:rFonts w:ascii="Arial" w:hAnsi="Arial" w:cs="Arial"/>
          <w:i/>
          <w:iCs/>
        </w:rPr>
        <w:t xml:space="preserve">Abstract of the contribution: </w:t>
      </w:r>
      <w:bookmarkStart w:id="0" w:name="_Hlk154651783"/>
      <w:r w:rsidRPr="00312745">
        <w:rPr>
          <w:rFonts w:ascii="Arial" w:hAnsi="Arial" w:cs="Arial"/>
          <w:i/>
          <w:iCs/>
        </w:rPr>
        <w:t xml:space="preserve">This paper discuss </w:t>
      </w:r>
      <w:bookmarkEnd w:id="0"/>
      <w:r w:rsidRPr="00312745">
        <w:rPr>
          <w:rFonts w:ascii="Arial" w:hAnsi="Arial" w:cs="Arial"/>
          <w:i/>
          <w:iCs/>
        </w:rPr>
        <w:t>the work areas of 6G SA2 study.</w:t>
      </w:r>
    </w:p>
    <w:p w:rsidR="009829A2" w:rsidRPr="00312745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12745">
        <w:rPr>
          <w:rFonts w:cs="Arial"/>
          <w:lang w:val="en-US"/>
        </w:rPr>
        <w:t>1</w:t>
      </w:r>
      <w:r w:rsidRPr="00312745">
        <w:rPr>
          <w:rFonts w:cs="Arial"/>
          <w:lang w:val="en-US"/>
        </w:rPr>
        <w:tab/>
        <w:t>Discussion</w:t>
      </w:r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12745" w:rsidRDefault="0067706D" w:rsidP="009829A2">
      <w:pPr>
        <w:rPr>
          <w:rFonts w:ascii="Arial" w:hAnsi="Arial" w:cs="Arial"/>
          <w:lang w:val="en-GB"/>
        </w:rPr>
      </w:pPr>
      <w:hyperlink r:id="rId11" w:history="1">
        <w:r w:rsidR="009829A2" w:rsidRPr="00312745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12745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12745" w:rsidRDefault="009829A2" w:rsidP="009829A2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NWM discussion on the 6G SID is expected after SA2#168, from Apr. 1</w:t>
      </w:r>
      <w:r w:rsidR="00E63311" w:rsidRPr="00312745">
        <w:rPr>
          <w:rFonts w:ascii="Arial" w:eastAsia="等线" w:hAnsi="Arial" w:cs="Arial"/>
        </w:rPr>
        <w:t>5</w:t>
      </w:r>
      <w:r w:rsidRPr="00312745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12745" w:rsidRDefault="009829A2" w:rsidP="008E6640">
      <w:pPr>
        <w:rPr>
          <w:rFonts w:ascii="Arial" w:eastAsia="等线" w:hAnsi="Arial" w:cs="Arial"/>
        </w:rPr>
      </w:pPr>
    </w:p>
    <w:p w:rsidR="009829A2" w:rsidRPr="00312745" w:rsidRDefault="009829A2" w:rsidP="008E6640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The following are moderator proposals on the work areas and NWM questions</w:t>
      </w:r>
    </w:p>
    <w:p w:rsidR="006A1379" w:rsidRPr="00312745" w:rsidRDefault="006A1379" w:rsidP="008E6640">
      <w:pPr>
        <w:rPr>
          <w:rFonts w:ascii="Arial" w:eastAsia="等线" w:hAnsi="Arial" w:cs="Arial"/>
        </w:rPr>
      </w:pPr>
    </w:p>
    <w:p w:rsidR="006A1379" w:rsidRPr="00312745" w:rsidRDefault="006A1379" w:rsidP="006A1379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</w:r>
      <w:r w:rsidR="003543CD" w:rsidRPr="00312745">
        <w:rPr>
          <w:rFonts w:eastAsia="等线" w:cs="Arial"/>
        </w:rPr>
        <w:t xml:space="preserve">Work </w:t>
      </w:r>
      <w:r w:rsidR="001C64EE" w:rsidRPr="00312745">
        <w:rPr>
          <w:rFonts w:eastAsia="等线" w:cs="Arial"/>
        </w:rPr>
        <w:t>Area Description</w:t>
      </w:r>
      <w:r w:rsidRPr="00312745">
        <w:rPr>
          <w:rFonts w:cs="Arial"/>
          <w:lang w:val="en-US"/>
        </w:rPr>
        <w:t>s</w:t>
      </w:r>
      <w:bookmarkStart w:id="1" w:name="_GoBack"/>
      <w:bookmarkEnd w:id="1"/>
    </w:p>
    <w:p w:rsidR="00280141" w:rsidRPr="00312745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WA for NWM discussion.</w:t>
      </w:r>
    </w:p>
    <w:p w:rsidR="00280141" w:rsidRPr="0031274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312745" w:rsidRDefault="006A1379" w:rsidP="006A1379">
      <w:pPr>
        <w:rPr>
          <w:rFonts w:eastAsia="MS Gothic"/>
          <w:color w:val="FF0000"/>
          <w:lang w:eastAsia="ja-JP"/>
        </w:rPr>
      </w:pPr>
      <w:r w:rsidRPr="00312745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12745" w:rsidRDefault="006A1379" w:rsidP="006A1379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0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>System architecture requirement</w:t>
      </w:r>
      <w:r w:rsidR="003543CD" w:rsidRPr="00312745">
        <w:rPr>
          <w:rFonts w:eastAsia="等线" w:cs="Arial" w:hint="eastAsia"/>
          <w:lang w:eastAsia="zh-CN"/>
        </w:rPr>
        <w:t>,</w:t>
      </w:r>
      <w:r w:rsidR="003543CD" w:rsidRPr="00312745">
        <w:rPr>
          <w:rFonts w:eastAsia="等线" w:cs="Arial"/>
          <w:lang w:eastAsia="zh-CN"/>
        </w:rPr>
        <w:t xml:space="preserve"> principle and assumption</w:t>
      </w: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12745" w:rsidTr="00A508E6">
        <w:tc>
          <w:tcPr>
            <w:tcW w:w="3114" w:type="dxa"/>
          </w:tcPr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Pr="00312745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696627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 xml:space="preserve">System </w:t>
      </w:r>
      <w:r w:rsidRPr="00312745">
        <w:rPr>
          <w:rFonts w:eastAsia="等线" w:cs="Arial"/>
          <w:lang w:eastAsia="zh-CN"/>
        </w:rPr>
        <w:t>Architecture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 xml:space="preserve">Study the overall architecture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including at least the following aspects: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use 5GC NFs as basis and any potential enhancements.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need further study and that may be redesigned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b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2</w:t>
      </w:r>
      <w:r w:rsidRPr="00312745">
        <w:rPr>
          <w:rFonts w:eastAsia="等线" w:cs="Arial"/>
          <w:lang w:eastAsia="zh-CN"/>
        </w:rPr>
        <w:tab/>
        <w:t>Migration and interworking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087829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312745" w:rsidRDefault="00280141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r w:rsidRP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="00087829">
              <w:rPr>
                <w:rFonts w:ascii="Arial" w:hAnsi="Arial" w:cs="Arial"/>
                <w:color w:val="13161A"/>
                <w:sz w:val="22"/>
                <w:szCs w:val="22"/>
              </w:rPr>
              <w:t>all aspects on m</w:t>
            </w:r>
            <w:r w:rsidR="00312745" w:rsidRPr="00087829">
              <w:rPr>
                <w:rFonts w:ascii="Arial" w:hAnsi="Arial" w:cs="Arial"/>
                <w:color w:val="13161A"/>
                <w:sz w:val="22"/>
                <w:szCs w:val="22"/>
              </w:rPr>
              <w:t>igration and interworking</w:t>
            </w:r>
            <w:r w:rsid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 for 6GS, including at least the following</w:t>
            </w:r>
          </w:p>
          <w:p w:rsidR="006A32F8" w:rsidRPr="00087829" w:rsidRDefault="00087829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interwork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6GS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with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legacy system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5GS</w:t>
            </w:r>
            <w:r w:rsidR="006A32F8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and </w:t>
            </w:r>
            <w:r w:rsid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otential 4G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)</w:t>
            </w:r>
          </w:p>
          <w:p w:rsidR="00280141" w:rsidRPr="00087829" w:rsidRDefault="00312745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support migration from legacy systems 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5GS, and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otential 4GS)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280141" w:rsidRPr="00312745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F5428C" w:rsidRDefault="006A1379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3</w:t>
      </w:r>
      <w:r w:rsidRPr="00312745">
        <w:rPr>
          <w:rFonts w:eastAsia="等线" w:cs="Arial"/>
          <w:lang w:eastAsia="zh-CN"/>
        </w:rPr>
        <w:tab/>
        <w:t>AI aspec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ll aspects of AI in 6GS, including at least the following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2E AI based framework(i.e. AI for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etwork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etwork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12745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Potentially)</w:t>
            </w:r>
            <w:r w:rsidR="0028014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I Agents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The AI Agent part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hould take outcome of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A1 study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nto account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Y: Duplication with ongoing 5GA work should be avoided.</w:t>
            </w:r>
          </w:p>
          <w:p w:rsidR="00280141" w:rsidRPr="00312745" w:rsidRDefault="0028014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4</w:t>
      </w:r>
      <w:r w:rsidRPr="00312745">
        <w:rPr>
          <w:rFonts w:eastAsia="等线" w:cs="Arial"/>
          <w:lang w:eastAsia="zh-CN"/>
        </w:rPr>
        <w:tab/>
        <w:t>Common Data framework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data framework for all aspects related to data handling including data collection, distribution, processing, </w:t>
            </w:r>
            <w:proofErr w:type="gram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orage</w:t>
            </w:r>
            <w:proofErr w:type="gram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data acces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with consideration of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ccess control</w:t>
            </w:r>
            <w:ins w:id="2" w:author="ZTE1" w:date="2025-04-10T16:05:00Z">
              <w:r w:rsidR="00D206AD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/user consent</w:t>
              </w:r>
            </w:ins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 The example of data may include data of AI and Sensing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5</w:t>
      </w:r>
      <w:r w:rsidRPr="00312745">
        <w:rPr>
          <w:rFonts w:eastAsia="等线" w:cs="Arial"/>
          <w:lang w:eastAsia="zh-CN"/>
        </w:rPr>
        <w:tab/>
        <w:t>Sensing</w:t>
      </w: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Study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the Common framework for all session modes and access technologies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12745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NOTE: The relationship with 5GA sensing will be discussed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</w:rPr>
              <w:t>at</w:t>
            </w: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 SA#108(Jun).</w:t>
            </w: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6</w:t>
      </w:r>
      <w:r w:rsidRPr="00312745">
        <w:rPr>
          <w:rFonts w:eastAsia="等线" w:cs="Arial"/>
          <w:lang w:eastAsia="zh-CN"/>
        </w:rPr>
        <w:tab/>
        <w:t>Computing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computing service in 6GS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services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posure framework to offer computing service to authorized 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(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third-party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)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applications.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This WA should take outcome of SA1 study into account</w:t>
            </w:r>
          </w:p>
          <w:p w:rsidR="00AE6587" w:rsidRPr="00312745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7</w:t>
      </w:r>
      <w:r w:rsidRPr="00312745">
        <w:rPr>
          <w:rFonts w:eastAsia="等线" w:cs="Arial"/>
          <w:lang w:eastAsia="zh-CN"/>
        </w:rPr>
        <w:tab/>
        <w:t>SB</w:t>
      </w:r>
      <w:r w:rsidR="00A359B5">
        <w:rPr>
          <w:rFonts w:eastAsia="等线" w:cs="Arial"/>
          <w:lang w:eastAsia="zh-CN"/>
        </w:rPr>
        <w:t>A</w:t>
      </w:r>
      <w:r w:rsidRPr="00312745">
        <w:rPr>
          <w:rFonts w:eastAsia="等线" w:cs="Arial"/>
          <w:lang w:eastAsia="zh-CN"/>
        </w:rPr>
        <w:t xml:space="preserve"> enhancemen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DA07BA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potential enhancement on the SBA 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DA07BA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8</w:t>
      </w:r>
      <w:r w:rsidRPr="00312745">
        <w:rPr>
          <w:rFonts w:eastAsia="等线" w:cs="Arial"/>
          <w:lang w:eastAsia="zh-CN"/>
        </w:rPr>
        <w:tab/>
      </w:r>
      <w:ins w:id="3" w:author="ZTE1" w:date="2025-04-10T15:45:00Z">
        <w:r w:rsidR="003D6EA0" w:rsidRPr="00DA07BA">
          <w:rPr>
            <w:rFonts w:eastAsia="等线" w:cs="Arial"/>
            <w:highlight w:val="yellow"/>
            <w:lang w:eastAsia="zh-CN"/>
          </w:rPr>
          <w:t xml:space="preserve">NAS and other UE-Core </w:t>
        </w:r>
      </w:ins>
      <w:ins w:id="4" w:author="ZTE1" w:date="2025-04-10T16:03:00Z">
        <w:r w:rsidR="008B0475" w:rsidRPr="00DA07BA">
          <w:rPr>
            <w:rFonts w:eastAsia="等线" w:cs="Arial"/>
            <w:highlight w:val="yellow"/>
            <w:lang w:eastAsia="zh-CN"/>
          </w:rPr>
          <w:t xml:space="preserve">network </w:t>
        </w:r>
      </w:ins>
      <w:ins w:id="5" w:author="ZTE1" w:date="2025-04-10T15:45:00Z">
        <w:r w:rsidR="003D6EA0" w:rsidRPr="00DA07BA">
          <w:rPr>
            <w:rFonts w:eastAsia="等线" w:cs="Arial"/>
            <w:highlight w:val="yellow"/>
            <w:lang w:eastAsia="zh-CN"/>
          </w:rPr>
          <w:t>interaction</w:t>
        </w:r>
        <w:r w:rsidR="003D6EA0">
          <w:rPr>
            <w:rFonts w:eastAsia="等线" w:cs="Arial"/>
            <w:lang w:eastAsia="zh-CN"/>
          </w:rPr>
          <w:t xml:space="preserve"> </w:t>
        </w:r>
      </w:ins>
    </w:p>
    <w:p w:rsidR="00280141" w:rsidRPr="004D2423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support for NAS</w:t>
            </w:r>
            <w:ins w:id="6" w:author="ZTE1" w:date="2025-04-10T15:46:00Z">
              <w:r w:rsidR="003D6EA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del w:id="7" w:author="ZTE1" w:date="2025-04-10T15:46:00Z">
              <w:r w:rsidRPr="00312745" w:rsidDel="003D6EA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for 6G for connectivity and beyond connectivity services, including at least the following:</w:t>
            </w:r>
          </w:p>
          <w:p w:rsidR="00EF2A01" w:rsidRPr="00312745" w:rsidRDefault="00EF2A01" w:rsidP="00EF2A0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and how to introduce a new NAS functionality without impacting other NAS functionalities.</w:t>
            </w:r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8" w:author="ZTE1" w:date="2025-04-10T15:49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identify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 </w:t>
            </w:r>
            <w:ins w:id="9" w:author="ZTE1" w:date="2025-04-10T01:27:00Z">
              <w:r w:rsidR="007B6A4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minimal </w:t>
              </w:r>
            </w:ins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t of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AS functionalit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at does not get impacted by additional NAS functionalities</w:t>
            </w:r>
          </w:p>
          <w:p w:rsidR="003D6EA0" w:rsidRDefault="003D6EA0" w:rsidP="00DA07BA">
            <w:pPr>
              <w:pStyle w:val="B2"/>
              <w:ind w:left="360" w:firstLine="0"/>
              <w:rPr>
                <w:ins w:id="10" w:author="ZTE1" w:date="2025-04-10T15:4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8B0475" w:rsidRPr="00DA07BA" w:rsidRDefault="003D6EA0" w:rsidP="00DA07BA">
            <w:pPr>
              <w:rPr>
                <w:ins w:id="11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2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Study whether and how </w:t>
              </w:r>
            </w:ins>
            <w:ins w:id="13" w:author="ZTE1" w:date="2025-04-10T15:51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define</w:t>
              </w:r>
            </w:ins>
            <w:ins w:id="14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15" w:author="ZTE1" w:date="2025-04-10T15:51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common framework for</w:t>
              </w:r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16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support</w:t>
              </w:r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17" w:author="ZTE1" w:date="2025-04-10T15:56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of </w:t>
              </w:r>
            </w:ins>
            <w:ins w:id="18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operator services</w:t>
              </w:r>
            </w:ins>
            <w:ins w:id="19" w:author="ZTE1" w:date="2025-04-10T16:01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beyond connectivity services</w:t>
              </w:r>
            </w:ins>
            <w:ins w:id="20" w:author="ZTE1" w:date="2025-04-10T15:57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,</w:t>
              </w:r>
            </w:ins>
            <w:ins w:id="21" w:author="ZTE1" w:date="2025-04-10T15:59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22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over the user-plane</w:t>
              </w:r>
            </w:ins>
            <w:ins w:id="23" w:author="ZTE1" w:date="2025-04-10T15:57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, </w:t>
              </w:r>
            </w:ins>
            <w:ins w:id="24" w:author="ZTE1" w:date="2025-04-10T15:58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or </w:t>
              </w:r>
            </w:ins>
            <w:ins w:id="25" w:author="ZTE1" w:date="2025-04-10T15:59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via a new plane</w:t>
              </w:r>
            </w:ins>
          </w:p>
          <w:p w:rsidR="003D6EA0" w:rsidRDefault="003D6EA0" w:rsidP="00DA07BA">
            <w:pPr>
              <w:pStyle w:val="B2"/>
              <w:rPr>
                <w:ins w:id="26" w:author="ZTE1" w:date="2025-04-10T15:57:00Z"/>
                <w:rFonts w:ascii="Aptos" w:hAnsi="Aptos"/>
                <w:color w:val="000000"/>
                <w:sz w:val="30"/>
                <w:szCs w:val="30"/>
                <w:shd w:val="clear" w:color="auto" w:fill="FFFFFF"/>
              </w:rPr>
            </w:pPr>
          </w:p>
          <w:p w:rsidR="003D6EA0" w:rsidRPr="00312745" w:rsidDel="008B0475" w:rsidRDefault="003D6EA0" w:rsidP="00DA07BA">
            <w:pPr>
              <w:rPr>
                <w:del w:id="27" w:author="ZTE1" w:date="2025-04-10T16:0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Del="008B0475" w:rsidRDefault="00EF2A01" w:rsidP="00EF2A01">
            <w:pPr>
              <w:rPr>
                <w:del w:id="28" w:author="ZTE1" w:date="2025-04-10T16:0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Security aspect will be coordinated with SA3.</w:t>
            </w:r>
          </w:p>
        </w:tc>
      </w:tr>
      <w:tr w:rsidR="008B0475" w:rsidRPr="00312745" w:rsidTr="00A508E6">
        <w:trPr>
          <w:ins w:id="29" w:author="ZTE1" w:date="2025-04-10T15:57:00Z"/>
        </w:trPr>
        <w:tc>
          <w:tcPr>
            <w:tcW w:w="3114" w:type="dxa"/>
          </w:tcPr>
          <w:p w:rsidR="008B0475" w:rsidRPr="00312745" w:rsidRDefault="008B0475" w:rsidP="00A508E6">
            <w:pPr>
              <w:rPr>
                <w:ins w:id="30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1446" w:type="dxa"/>
          </w:tcPr>
          <w:p w:rsidR="008B0475" w:rsidRPr="00312745" w:rsidRDefault="008B0475" w:rsidP="00EF2A01">
            <w:pPr>
              <w:rPr>
                <w:ins w:id="31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9</w:t>
      </w:r>
      <w:r w:rsidRPr="00312745">
        <w:rPr>
          <w:rFonts w:eastAsia="等线" w:cs="Arial"/>
          <w:lang w:eastAsia="zh-CN"/>
        </w:rPr>
        <w:tab/>
        <w:t xml:space="preserve">Network Slicing 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etwork slicing in 6G, including at least the following aspects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How to support network slicing in 6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nterworking and mobility with 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5G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ystem 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o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 network slicing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0</w:t>
      </w:r>
      <w:r w:rsidRPr="00312745">
        <w:rPr>
          <w:rFonts w:eastAsia="等线" w:cs="Arial"/>
          <w:lang w:eastAsia="zh-CN"/>
        </w:rPr>
        <w:tab/>
      </w:r>
      <w:proofErr w:type="spellStart"/>
      <w:r w:rsidRPr="00312745">
        <w:rPr>
          <w:rFonts w:eastAsia="等线" w:cs="Arial"/>
          <w:lang w:eastAsia="zh-CN"/>
        </w:rPr>
        <w:t>QoS</w:t>
      </w:r>
      <w:proofErr w:type="spellEnd"/>
      <w:r w:rsidRPr="00312745">
        <w:rPr>
          <w:rFonts w:eastAsia="等线" w:cs="Arial"/>
          <w:lang w:eastAsia="zh-CN"/>
        </w:rPr>
        <w:t xml:space="preserve"> </w:t>
      </w:r>
      <w:r w:rsidR="00D206AD">
        <w:rPr>
          <w:rFonts w:eastAsia="等线" w:cs="Arial"/>
          <w:lang w:eastAsia="zh-CN"/>
        </w:rPr>
        <w:t>framework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enhancement on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QoS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framework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</w:t>
            </w:r>
            <w:proofErr w:type="spellStart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Content awareness, elastic and agilely adaptive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Qo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DA07BA" w:rsidRPr="00312745" w:rsidRDefault="00DA07BA" w:rsidP="00DA07BA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1</w:t>
      </w:r>
      <w:r w:rsidRPr="00312745">
        <w:rPr>
          <w:rFonts w:eastAsia="等线" w:cs="Arial"/>
          <w:lang w:eastAsia="zh-CN"/>
        </w:rPr>
        <w:tab/>
        <w:t>User plane architecture</w:t>
      </w: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DA07BA" w:rsidRPr="00312745" w:rsidTr="00562672">
        <w:tc>
          <w:tcPr>
            <w:tcW w:w="3114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Description</w:t>
            </w:r>
          </w:p>
        </w:tc>
        <w:tc>
          <w:tcPr>
            <w:tcW w:w="11446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the need for any </w:t>
            </w:r>
            <w:r w:rsidRPr="00774AB5">
              <w:rPr>
                <w:rFonts w:ascii="Arial" w:eastAsia="DengXian" w:hAnsi="Arial" w:cs="Arial"/>
                <w:sz w:val="22"/>
                <w:szCs w:val="22"/>
                <w:lang w:val="en-GB"/>
              </w:rPr>
              <w:t>potential</w:t>
            </w:r>
            <w:r w:rsidRPr="00312745">
              <w:rPr>
                <w:rFonts w:ascii="Arial" w:eastAsia="DengXian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user plane architectur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DA07BA" w:rsidRPr="00312745" w:rsidRDefault="00DA07BA" w:rsidP="00562672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255BDA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tudy more flexible, efficient UP 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handling</w:t>
            </w:r>
          </w:p>
        </w:tc>
      </w:tr>
    </w:tbl>
    <w:p w:rsidR="00DA07BA" w:rsidRPr="00312745" w:rsidRDefault="00DA07BA" w:rsidP="00DA07BA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DA07BA" w:rsidRPr="00312745" w:rsidRDefault="00DA07BA" w:rsidP="00DA07BA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2</w:t>
      </w:r>
      <w:r w:rsidRPr="00312745">
        <w:rPr>
          <w:rFonts w:eastAsia="等线" w:cs="Arial"/>
          <w:lang w:eastAsia="zh-CN"/>
        </w:rPr>
        <w:tab/>
        <w:t>IMS enhancement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potential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hancement on the IMS architecture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MS architecture simplification,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including network elements convergence and signaling optimization.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for legacy service, immersive service and </w:t>
            </w:r>
            <w:r w:rsidRPr="00312745">
              <w:rPr>
                <w:rFonts w:ascii="Arial" w:hAnsi="Arial" w:cs="Arial"/>
                <w:sz w:val="22"/>
                <w:szCs w:val="22"/>
              </w:rPr>
              <w:t>Intelligent RTC services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3</w:t>
      </w:r>
      <w:r w:rsidRPr="00312745">
        <w:rPr>
          <w:rFonts w:eastAsia="等线" w:cs="Arial"/>
          <w:lang w:eastAsia="zh-CN"/>
        </w:rPr>
        <w:tab/>
        <w:t>Distributed Autonomous Network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whether and how to support </w:t>
            </w:r>
            <w:r w:rsidRPr="00312745">
              <w:rPr>
                <w:rFonts w:ascii="Arial" w:eastAsia="等线" w:hAnsi="Arial" w:cs="Arial"/>
              </w:rPr>
              <w:t xml:space="preserve">distributed and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This WA should take outcome of SA1 study into account</w:t>
            </w:r>
          </w:p>
          <w:p w:rsidR="00280141" w:rsidRPr="00312745" w:rsidRDefault="00280141" w:rsidP="005E5428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4</w:t>
      </w:r>
      <w:r w:rsidRPr="00312745">
        <w:rPr>
          <w:rFonts w:eastAsia="等线" w:cs="Arial"/>
          <w:lang w:eastAsia="zh-CN"/>
        </w:rPr>
        <w:tab/>
        <w:t>User consent framework</w:t>
      </w: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 is expected to be studied in SA3 first and coordinated with SA2.</w:t>
            </w:r>
          </w:p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5</w:t>
      </w:r>
      <w:r w:rsidRPr="00312745">
        <w:rPr>
          <w:rFonts w:eastAsia="等线" w:cs="Arial"/>
          <w:lang w:eastAsia="zh-CN"/>
        </w:rPr>
        <w:tab/>
        <w:t>Network Sharing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the network sharing in 6G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of different network sharing 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architecture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n 6G, e.g. MOCN, INS, </w:t>
            </w:r>
            <w:r w:rsidR="009517BC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nd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potential new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1</w:t>
      </w:r>
      <w:r w:rsidRPr="00312745">
        <w:rPr>
          <w:rFonts w:eastAsia="等线" w:cs="Arial"/>
          <w:lang w:eastAsia="zh-CN"/>
        </w:rPr>
        <w:tab/>
        <w:t>Sustainability and Energy Efficiency</w:t>
      </w:r>
    </w:p>
    <w:p w:rsidR="00280141" w:rsidRPr="00312745" w:rsidRDefault="00280141" w:rsidP="00280141">
      <w:pPr>
        <w:rPr>
          <w:rFonts w:ascii="Arial" w:eastAsia="等线" w:hAnsi="Arial" w:cs="Arial"/>
        </w:rPr>
      </w:pP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 aspects will be discussed as part of architecture requirement, and has high dependency on the system architecture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Duplication with ongoing 5GA work should be avoided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2.2</w:t>
      </w:r>
      <w:r w:rsidRPr="00312745">
        <w:rPr>
          <w:rFonts w:eastAsia="等线" w:cs="Arial"/>
          <w:lang w:eastAsia="zh-CN"/>
        </w:rPr>
        <w:tab/>
        <w:t>Cloud native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3</w:t>
      </w:r>
      <w:r w:rsidRPr="00312745">
        <w:rPr>
          <w:rFonts w:eastAsia="等线" w:cs="Arial"/>
          <w:lang w:eastAsia="zh-CN"/>
        </w:rPr>
        <w:tab/>
        <w:t>Robustness and Resiliency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1</w:t>
      </w:r>
      <w:r w:rsidRPr="00312745">
        <w:rPr>
          <w:rFonts w:eastAsia="等线" w:cs="Arial"/>
          <w:lang w:eastAsia="zh-CN"/>
        </w:rPr>
        <w:tab/>
        <w:t>Legacy service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whether and how to support legacy services (e.g. 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voice, SMS, </w:t>
            </w:r>
            <w:r w:rsidR="006A32F8" w:rsidRPr="00312745">
              <w:rPr>
                <w:rFonts w:ascii="Arial" w:hAnsi="Arial" w:cs="Arial"/>
                <w:sz w:val="22"/>
                <w:szCs w:val="22"/>
              </w:rPr>
              <w:t xml:space="preserve">location services, </w:t>
            </w:r>
            <w:r w:rsidRPr="00312745">
              <w:rPr>
                <w:rFonts w:ascii="Arial" w:hAnsi="Arial" w:cs="Arial"/>
                <w:sz w:val="22"/>
                <w:szCs w:val="22"/>
              </w:rPr>
              <w:t>MPS, Mission Critical services, PWS, etc.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 in 6G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3.2</w:t>
      </w:r>
      <w:r w:rsidRPr="00312745">
        <w:rPr>
          <w:rFonts w:eastAsia="等线" w:cs="Arial"/>
          <w:lang w:eastAsia="zh-CN"/>
        </w:rPr>
        <w:tab/>
        <w:t>Immersive servic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immersive service in 6G, including at least the following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  <w:rPrChange w:id="32" w:author="ZTE1" w:date="2025-04-10T01:12:00Z">
                  <w:rPr>
                    <w:rFonts w:ascii="Arial" w:eastAsia="等线" w:hAnsi="Arial" w:cs="Arial"/>
                    <w:sz w:val="22"/>
                    <w:szCs w:val="22"/>
                    <w:highlight w:val="yellow"/>
                    <w:lang w:val="en-GB" w:eastAsia="zh-CN"/>
                  </w:rPr>
                </w:rPrChange>
              </w:rPr>
              <w:t>(Potential)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r w:rsidR="00EF2A01"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IMS</w:t>
            </w:r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  <w:rPrChange w:id="33" w:author="ZTE1" w:date="2025-04-10T01:12:00Z">
                  <w:rPr>
                    <w:rFonts w:ascii="Arial" w:eastAsia="等线" w:hAnsi="Arial" w:cs="Arial"/>
                    <w:sz w:val="22"/>
                    <w:szCs w:val="22"/>
                    <w:highlight w:val="yellow"/>
                    <w:lang w:val="en-GB" w:eastAsia="zh-CN"/>
                  </w:rPr>
                </w:rPrChange>
              </w:rPr>
              <w:t>(Potential)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proofErr w:type="spellStart"/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QoS</w:t>
            </w:r>
            <w:proofErr w:type="spellEnd"/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087829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</w:t>
            </w:r>
            <w:r w:rsidR="005E542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X</w:t>
            </w:r>
            <w:r w:rsidRPr="00087829">
              <w:rPr>
                <w:rFonts w:ascii="Arial" w:eastAsia="等线" w:hAnsi="Arial" w:cs="Arial"/>
                <w:sz w:val="22"/>
                <w:szCs w:val="22"/>
                <w:lang w:val="en-GB"/>
              </w:rPr>
              <w:t>: Coordination with SA4 is needed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1</w:t>
      </w:r>
      <w:r w:rsidRPr="00312745">
        <w:rPr>
          <w:rFonts w:eastAsia="等线" w:cs="Arial"/>
          <w:lang w:eastAsia="zh-CN"/>
        </w:rPr>
        <w:tab/>
        <w:t>NTN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6G NTN, including the following aspects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Pr="00312745" w:rsidRDefault="00AE6587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N-NTN Service Continuity Enhancements</w:t>
            </w:r>
          </w:p>
          <w:p w:rsidR="006A32F8" w:rsidRPr="00312745" w:rsidRDefault="006A32F8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upport enhancement of Core Network NFs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onboard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satellites</w:t>
            </w:r>
          </w:p>
          <w:p w:rsidR="006A32F8" w:rsidRPr="00312745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Duplication with ongoing 5GA work should be avoided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Y: 6G NTN RAT aspects depend on RAN progress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2</w:t>
      </w:r>
      <w:r w:rsidRPr="00312745">
        <w:rPr>
          <w:rFonts w:eastAsia="等线" w:cs="Arial"/>
          <w:lang w:eastAsia="zh-CN"/>
        </w:rPr>
        <w:tab/>
        <w:t>Non 3GPP access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on 3GPP access</w:t>
            </w:r>
            <w:r w:rsidR="004D2423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(</w:t>
            </w:r>
            <w:r w:rsidR="00312745" w:rsidRPr="00F5428C">
              <w:rPr>
                <w:rFonts w:ascii="Arial" w:eastAsia="等线" w:hAnsi="Arial" w:cs="Arial"/>
                <w:sz w:val="22"/>
                <w:szCs w:val="22"/>
                <w:lang w:val="en-GB"/>
              </w:rPr>
              <w:t>e.g., Wi-Fi, wireline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11319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pport multi-access data connections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. </w:t>
            </w:r>
            <w:r w:rsidR="00803146" w:rsidRPr="00F5428C">
              <w:rPr>
                <w:rFonts w:ascii="Arial" w:eastAsia="DengXian" w:hAnsi="Arial" w:cs="Arial"/>
                <w:sz w:val="22"/>
                <w:szCs w:val="22"/>
                <w:lang w:val="en-GB"/>
              </w:rPr>
              <w:t>Need f</w:t>
            </w:r>
            <w:del w:id="34" w:author="ZTE1" w:date="2025-04-10T16:08:00Z">
              <w:r w:rsidR="00803146" w:rsidRPr="00F5428C" w:rsidDel="004D2423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>eedback on which non 3GPP accesses to cover</w:delText>
              </w:r>
            </w:del>
          </w:p>
          <w:p w:rsidR="006A32F8" w:rsidRPr="00312745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4.3</w:t>
      </w:r>
      <w:r w:rsidRPr="00312745">
        <w:rPr>
          <w:rFonts w:eastAsia="等线" w:cs="Arial"/>
          <w:lang w:eastAsia="zh-CN"/>
        </w:rPr>
        <w:tab/>
      </w:r>
      <w:r w:rsidR="00AE6587" w:rsidRPr="00312745">
        <w:rPr>
          <w:rFonts w:eastAsia="等线" w:cs="Arial"/>
          <w:lang w:eastAsia="zh-CN"/>
        </w:rPr>
        <w:t xml:space="preserve">6G </w:t>
      </w:r>
      <w:proofErr w:type="spellStart"/>
      <w:r w:rsidRPr="00312745">
        <w:rPr>
          <w:rFonts w:eastAsia="等线" w:cs="Arial"/>
          <w:lang w:eastAsia="zh-CN"/>
        </w:rPr>
        <w:t>IoT</w:t>
      </w:r>
      <w:proofErr w:type="spellEnd"/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to support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5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System aspect for security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curity aspects </w:t>
            </w:r>
            <w:r w:rsidR="00803146" w:rsidRPr="00312745">
              <w:rPr>
                <w:rFonts w:ascii="Arial" w:eastAsia="DengXian" w:hAnsi="Arial" w:cs="Arial"/>
                <w:sz w:val="22"/>
                <w:szCs w:val="22"/>
                <w:lang w:val="en-GB"/>
                <w:rPrChange w:id="35" w:author="ZTE1" w:date="2025-04-10T01:12:00Z">
                  <w:rPr>
                    <w:rFonts w:ascii="Arial" w:eastAsia="DengXian" w:hAnsi="Arial" w:cs="Arial"/>
                    <w:sz w:val="22"/>
                    <w:szCs w:val="22"/>
                    <w:highlight w:val="yellow"/>
                    <w:lang w:val="en-GB"/>
                  </w:rPr>
                </w:rPrChange>
              </w:rPr>
              <w:t>of the overall System are SA3 responsibility, SA2 activities and interactions on Securit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ill be coordinate with the SA3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6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Network Exposur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a unified network exposure framework across 5G and 6G to foster API economies of scale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Network Exposure (API) will be coordinated with SA6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EF2A01" w:rsidRPr="00312745" w:rsidRDefault="00EF2A01" w:rsidP="00EF2A0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7.</w:t>
      </w:r>
      <w:r w:rsidRPr="00312745">
        <w:rPr>
          <w:rFonts w:eastAsia="等线" w:cs="Arial"/>
          <w:lang w:eastAsia="zh-CN"/>
        </w:rPr>
        <w:tab/>
        <w:t xml:space="preserve">Policy </w:t>
      </w:r>
      <w:r w:rsidR="00FB4432" w:rsidRPr="00312745">
        <w:rPr>
          <w:rFonts w:eastAsia="等线" w:cs="Arial"/>
          <w:lang w:eastAsia="zh-CN"/>
        </w:rPr>
        <w:t>framework</w:t>
      </w:r>
    </w:p>
    <w:p w:rsidR="00EF2A01" w:rsidRPr="00312745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312745" w:rsidTr="00DB58D7">
        <w:tc>
          <w:tcPr>
            <w:tcW w:w="3114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policy aspects, including at least the followin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otential enhancement on policy aspect, e.g. UE policy, AM policy, SM policy</w:t>
            </w:r>
          </w:p>
          <w:p w:rsidR="00EF2A01" w:rsidRPr="00A359B5" w:rsidRDefault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  <w:pPrChange w:id="36" w:author="ZTE1" w:date="2025-04-10T01:25:00Z">
                <w:pPr/>
              </w:pPrChange>
            </w:pP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5A6762" w:rsidRPr="00312745" w:rsidRDefault="005A6762" w:rsidP="005A6762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8.</w:t>
      </w:r>
      <w:r w:rsidRPr="00312745">
        <w:rPr>
          <w:rFonts w:eastAsia="等线" w:cs="Arial"/>
          <w:lang w:eastAsia="zh-CN"/>
        </w:rPr>
        <w:tab/>
        <w:t>Other aspects (single company proposal)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lang w:val="en-GB"/>
        </w:rPr>
        <w:t>The following aspects are proposed by single company.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12745" w:rsidTr="00284FB3">
        <w:tc>
          <w:tcPr>
            <w:tcW w:w="3114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12745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30"/>
        <w:gridCol w:w="461"/>
        <w:gridCol w:w="3570"/>
        <w:gridCol w:w="7999"/>
      </w:tblGrid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Observability / Visibi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4. How to measure, monitor and/or gather different NF status including state-transition, changes of normal/abnormal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behaviour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efficiently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#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Harmonized UE tracking and paging solu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WT#1: Study a harmonized UE tracking, paging and data buffering solution for RRC states other than RRC_CONNECTED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: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</w: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>3)  Location service procedures for accurate UE location estimation when it is served by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5)  Support of the mobility for UEs moving together with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 xml:space="preserve">ETRI, SK Telecom, KT, LG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Upl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InterDigital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3543CD" w:rsidRPr="00312745" w:rsidRDefault="003543CD" w:rsidP="003543CD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  <w:t xml:space="preserve">NWM question </w:t>
      </w:r>
      <w:r w:rsidRPr="00312745">
        <w:rPr>
          <w:rFonts w:cs="Arial"/>
          <w:lang w:val="en-US"/>
        </w:rPr>
        <w:t>Proposals</w:t>
      </w:r>
    </w:p>
    <w:p w:rsidR="003543CD" w:rsidRPr="00312745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NWM questions for each work area for NWM discussion.</w:t>
      </w:r>
    </w:p>
    <w:p w:rsidR="009B4F84" w:rsidRPr="00312745" w:rsidRDefault="009B4F84" w:rsidP="009B4F84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Q1: Should this work area be included in </w:t>
      </w:r>
      <w:r w:rsidR="005A6762"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objectives of </w:t>
      </w: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SA2 6G SID</w:t>
      </w:r>
      <w:proofErr w:type="gramStart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?,</w:t>
      </w:r>
      <w:proofErr w:type="gramEnd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If the answer is yes, then provide answer to the following (Q2-Q6)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2: Which of the proposed aspects do you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3: Which of the proposed aspects do you not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4: Which proposed aspects should be reworded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5: Which aspects should additionally be studied?</w:t>
      </w:r>
    </w:p>
    <w:p w:rsidR="009B4F84" w:rsidRPr="00312745" w:rsidRDefault="009B4F84" w:rsidP="009B4F84">
      <w:pPr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6: What dependency does this work area have?</w:t>
      </w:r>
      <w:r w:rsidR="00803146" w:rsidRPr="00312745">
        <w:rPr>
          <w:rFonts w:ascii="Arial" w:eastAsiaTheme="minorEastAsia" w:hAnsi="Arial" w:cs="Arial"/>
          <w:sz w:val="22"/>
          <w:szCs w:val="22"/>
          <w:lang w:val="en-GB" w:eastAsia="en-US"/>
          <w:rPrChange w:id="37" w:author="ZTE1" w:date="2025-04-10T01:12:00Z">
            <w:rPr>
              <w:rFonts w:ascii="Arial" w:eastAsiaTheme="minorEastAsia" w:hAnsi="Arial" w:cs="Arial"/>
              <w:sz w:val="22"/>
              <w:szCs w:val="22"/>
              <w:highlight w:val="yellow"/>
              <w:lang w:val="en-GB" w:eastAsia="en-US"/>
            </w:rPr>
          </w:rPrChange>
        </w:rPr>
        <w:t xml:space="preserve"> (</w:t>
      </w:r>
      <w:proofErr w:type="gramStart"/>
      <w:r w:rsidR="00803146" w:rsidRPr="00312745">
        <w:rPr>
          <w:rFonts w:ascii="Arial" w:eastAsiaTheme="minorEastAsia" w:hAnsi="Arial" w:cs="Arial"/>
          <w:sz w:val="22"/>
          <w:szCs w:val="22"/>
          <w:lang w:val="en-GB" w:eastAsia="en-US"/>
          <w:rPrChange w:id="38" w:author="ZTE1" w:date="2025-04-10T01:12:00Z">
            <w:rPr>
              <w:rFonts w:ascii="Arial" w:eastAsiaTheme="minorEastAsia" w:hAnsi="Arial" w:cs="Arial"/>
              <w:sz w:val="22"/>
              <w:szCs w:val="22"/>
              <w:highlight w:val="yellow"/>
              <w:lang w:val="en-GB" w:eastAsia="en-US"/>
            </w:rPr>
          </w:rPrChange>
        </w:rPr>
        <w:t>with</w:t>
      </w:r>
      <w:proofErr w:type="gramEnd"/>
      <w:r w:rsidR="00803146" w:rsidRPr="00312745">
        <w:rPr>
          <w:rFonts w:ascii="Arial" w:eastAsiaTheme="minorEastAsia" w:hAnsi="Arial" w:cs="Arial"/>
          <w:sz w:val="22"/>
          <w:szCs w:val="22"/>
          <w:lang w:val="en-GB" w:eastAsia="en-US"/>
          <w:rPrChange w:id="39" w:author="ZTE1" w:date="2025-04-10T01:12:00Z">
            <w:rPr>
              <w:rFonts w:ascii="Arial" w:eastAsiaTheme="minorEastAsia" w:hAnsi="Arial" w:cs="Arial"/>
              <w:sz w:val="22"/>
              <w:szCs w:val="22"/>
              <w:highlight w:val="yellow"/>
              <w:lang w:val="en-GB" w:eastAsia="en-US"/>
            </w:rPr>
          </w:rPrChange>
        </w:rPr>
        <w:t xml:space="preserve"> other work areas and/or with other WGs)</w:t>
      </w:r>
    </w:p>
    <w:p w:rsidR="009B4F84" w:rsidRPr="00312745" w:rsidRDefault="009B4F84" w:rsidP="003543CD">
      <w:pPr>
        <w:rPr>
          <w:rFonts w:eastAsia="MS Gothic"/>
          <w:lang w:val="en-GB" w:eastAsia="ja-JP"/>
        </w:rPr>
      </w:pPr>
    </w:p>
    <w:p w:rsidR="00B66E04" w:rsidRPr="00312745" w:rsidRDefault="005A6762" w:rsidP="005A6762">
      <w:pPr>
        <w:pStyle w:val="1"/>
        <w:rPr>
          <w:rFonts w:eastAsia="等线" w:cs="Arial"/>
        </w:rPr>
      </w:pPr>
      <w:r w:rsidRPr="00312745">
        <w:rPr>
          <w:rFonts w:eastAsia="等线" w:cs="Arial"/>
        </w:rPr>
        <w:t>3.</w:t>
      </w:r>
      <w:r w:rsidRPr="00312745">
        <w:rPr>
          <w:rFonts w:eastAsia="等线" w:cs="Arial"/>
        </w:rPr>
        <w:tab/>
      </w:r>
      <w:r w:rsidRPr="00087829">
        <w:rPr>
          <w:rFonts w:eastAsia="等线" w:cs="Arial"/>
        </w:rPr>
        <w:t xml:space="preserve">Annex </w:t>
      </w:r>
      <w:r w:rsidR="00F12015" w:rsidRPr="00CA2BE2">
        <w:rPr>
          <w:rFonts w:eastAsia="等线" w:cs="Arial"/>
        </w:rPr>
        <w:t xml:space="preserve">- </w:t>
      </w:r>
      <w:r w:rsidRPr="00312745">
        <w:rPr>
          <w:rFonts w:eastAsia="等线" w:cs="Arial"/>
        </w:rPr>
        <w:t>Company input</w:t>
      </w:r>
    </w:p>
    <w:p w:rsidR="005A6762" w:rsidRPr="00312745" w:rsidRDefault="005A6762" w:rsidP="005A6762">
      <w:pPr>
        <w:rPr>
          <w:rFonts w:eastAsia="MS Gothic"/>
          <w:lang w:val="en-GB" w:eastAsia="ja-JP"/>
        </w:rPr>
      </w:pPr>
    </w:p>
    <w:p w:rsidR="005A6762" w:rsidRPr="005A6762" w:rsidRDefault="005A6762" w:rsidP="005A6762">
      <w:pPr>
        <w:rPr>
          <w:rFonts w:eastAsia="MS Gothic"/>
          <w:lang w:val="en-GB" w:eastAsia="ja-JP"/>
        </w:rPr>
      </w:pPr>
      <w:r w:rsidRPr="00312745">
        <w:rPr>
          <w:rFonts w:eastAsia="MS Gothic"/>
          <w:lang w:val="en-GB" w:eastAsia="ja-JP"/>
        </w:rPr>
        <w:t>See S2-2504139</w:t>
      </w:r>
    </w:p>
    <w:sectPr w:rsidR="005A6762" w:rsidRPr="005A6762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706D" w:rsidRDefault="0067706D">
      <w:r>
        <w:separator/>
      </w:r>
    </w:p>
  </w:endnote>
  <w:endnote w:type="continuationSeparator" w:id="0">
    <w:p w:rsidR="0067706D" w:rsidRDefault="00677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00000001" w:usb1="00000003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706D" w:rsidRDefault="0067706D">
      <w:r>
        <w:separator/>
      </w:r>
    </w:p>
  </w:footnote>
  <w:footnote w:type="continuationSeparator" w:id="0">
    <w:p w:rsidR="0067706D" w:rsidRDefault="006770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F5428C">
      <w:rPr>
        <w:rFonts w:ascii="Arial" w:hAnsi="Arial" w:cs="Arial"/>
        <w:b/>
        <w:bCs/>
        <w:noProof/>
        <w:sz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48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829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04B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745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A0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23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06D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4D53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79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7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146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1FE6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475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972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7BC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9B5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BE2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6AD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B93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7BA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28C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8F2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AB6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6587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2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837175-9A9A-420B-BFB6-90D586B71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778</Words>
  <Characters>10135</Characters>
  <Application>Microsoft Office Word</Application>
  <DocSecurity>0</DocSecurity>
  <Lines>84</Lines>
  <Paragraphs>23</Paragraphs>
  <ScaleCrop>false</ScaleCrop>
  <Company>www.zte.com.cn</Company>
  <LinksUpToDate>false</LinksUpToDate>
  <CharactersWithSpaces>11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3</cp:revision>
  <dcterms:created xsi:type="dcterms:W3CDTF">2025-04-10T08:19:00Z</dcterms:created>
  <dcterms:modified xsi:type="dcterms:W3CDTF">2025-04-10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